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0F15" w:rsidRDefault="00176081" w:rsidP="00CE7077">
      <w:bookmarkStart w:id="0" w:name="_GoBack"/>
      <w:bookmarkEnd w:id="0"/>
      <w:r>
        <w:t xml:space="preserve">Read the article then review the two cases at the end. What cognitive biases (or other biases) were present in the decisions that were </w:t>
      </w:r>
      <w:proofErr w:type="gramStart"/>
      <w:r>
        <w:t>made?</w:t>
      </w:r>
      <w:proofErr w:type="gramEnd"/>
      <w:r>
        <w:t xml:space="preserve"> How </w:t>
      </w:r>
      <w:proofErr w:type="gramStart"/>
      <w:r>
        <w:t>could the decision-making in those cases have been improved</w:t>
      </w:r>
      <w:proofErr w:type="gramEnd"/>
      <w:r>
        <w:t>?  What steps can the healthcare facilities take to ensure incidences such as those do not occur? What responsibility, if any, do patients have in ensuring they receive the proper care and treatment?</w:t>
      </w:r>
    </w:p>
    <w:sectPr w:rsidR="00AB0F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zAzNDKwNDUxNzJW0lEKTi0uzszPAykwqgUAXDQRbiwAAAA="/>
  </w:docVars>
  <w:rsids>
    <w:rsidRoot w:val="00A475F3"/>
    <w:rsid w:val="00176081"/>
    <w:rsid w:val="00486C5A"/>
    <w:rsid w:val="00A475F3"/>
    <w:rsid w:val="00AB0F15"/>
    <w:rsid w:val="00CE7077"/>
    <w:rsid w:val="00F20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2CD54-1270-4DC5-9B90-6791664DC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077"/>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6081"/>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1760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0</Words>
  <Characters>344</Characters>
  <Application>Microsoft Office Word</Application>
  <DocSecurity>0</DocSecurity>
  <Lines>2</Lines>
  <Paragraphs>1</Paragraphs>
  <ScaleCrop>false</ScaleCrop>
  <Company>Clemson University</Company>
  <LinksUpToDate>false</LinksUpToDate>
  <CharactersWithSpaces>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6</cp:revision>
  <dcterms:created xsi:type="dcterms:W3CDTF">2017-07-08T06:23:00Z</dcterms:created>
  <dcterms:modified xsi:type="dcterms:W3CDTF">2017-07-08T06:30:00Z</dcterms:modified>
</cp:coreProperties>
</file>